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F0FB93" w14:textId="77777777" w:rsidR="00E97750" w:rsidRDefault="00FD2D87">
      <w:pPr>
        <w:pStyle w:val="Title"/>
      </w:pPr>
      <w:r>
        <w:t>Intermediate R Workshop Homeworks</w:t>
      </w:r>
    </w:p>
    <w:p w14:paraId="3BF01184" w14:textId="77777777" w:rsidR="00E97750" w:rsidRDefault="00E97750" w:rsidP="00DD0D83">
      <w:pPr>
        <w:pStyle w:val="Author"/>
        <w:jc w:val="left"/>
      </w:pPr>
    </w:p>
    <w:p w14:paraId="03DCCA00" w14:textId="3E85C7E2" w:rsidR="00E97750" w:rsidRDefault="00FD2D87">
      <w:pPr>
        <w:pStyle w:val="Date"/>
      </w:pPr>
      <w:r>
        <w:t>09/10/20</w:t>
      </w:r>
      <w:r w:rsidR="00C75B40">
        <w:t>20</w:t>
      </w:r>
      <w:bookmarkStart w:id="0" w:name="_GoBack"/>
      <w:bookmarkEnd w:id="0"/>
    </w:p>
    <w:p w14:paraId="483E1BB2" w14:textId="77777777" w:rsidR="00E97750" w:rsidRDefault="00FD2D87">
      <w:pPr>
        <w:pStyle w:val="Heading2"/>
      </w:pPr>
      <w:bookmarkStart w:id="1" w:name="questions"/>
      <w:r>
        <w:t>Questions</w:t>
      </w:r>
      <w:bookmarkEnd w:id="1"/>
    </w:p>
    <w:p w14:paraId="11B95043" w14:textId="77777777" w:rsidR="00E97750" w:rsidRDefault="00FD2D87">
      <w:pPr>
        <w:pStyle w:val="Heading2"/>
      </w:pPr>
      <w:bookmarkStart w:id="2" w:name="X4230f5b7062299c0c3811b96b3a49d9b64e6105"/>
      <w:r>
        <w:t>Give your solutions in R mark down output form, word document or pdf document</w:t>
      </w:r>
      <w:bookmarkEnd w:id="2"/>
    </w:p>
    <w:p w14:paraId="0D48D097" w14:textId="77777777" w:rsidR="00E97750" w:rsidRDefault="00FD2D87">
      <w:pPr>
        <w:pStyle w:val="Heading2"/>
      </w:pPr>
      <w:bookmarkStart w:id="3" w:name="X24b16bfa9bc99374c7a0929f6fa1aed3a840f90"/>
      <w:r>
        <w:t>Read your data called portal_data_joined.csv and call it surveys.</w:t>
      </w:r>
      <w:bookmarkEnd w:id="3"/>
    </w:p>
    <w:p w14:paraId="3D76F7D0" w14:textId="77777777" w:rsidR="00E97750" w:rsidRDefault="00FD2D87">
      <w:pPr>
        <w:numPr>
          <w:ilvl w:val="0"/>
          <w:numId w:val="3"/>
        </w:numPr>
      </w:pPr>
      <w:r>
        <w:t>Select plot_id,species_id and weight from surveys.</w:t>
      </w:r>
    </w:p>
    <w:p w14:paraId="180DC0EE" w14:textId="77777777" w:rsidR="00E97750" w:rsidRDefault="00FD2D87">
      <w:pPr>
        <w:numPr>
          <w:ilvl w:val="0"/>
          <w:numId w:val="3"/>
        </w:numPr>
      </w:pPr>
      <w:r>
        <w:t xml:space="preserve">Subset data to include animals collected before 1995, and retain the columns </w:t>
      </w:r>
      <w:r>
        <w:rPr>
          <w:rStyle w:val="VerbatimChar"/>
        </w:rPr>
        <w:t>year</w:t>
      </w:r>
      <w:r>
        <w:t xml:space="preserve">, </w:t>
      </w:r>
      <w:r>
        <w:rPr>
          <w:rStyle w:val="VerbatimChar"/>
        </w:rPr>
        <w:t>sex</w:t>
      </w:r>
      <w:r>
        <w:t xml:space="preserve">, and </w:t>
      </w:r>
      <w:r>
        <w:rPr>
          <w:rStyle w:val="VerbatimChar"/>
        </w:rPr>
        <w:t>weight.</w:t>
      </w:r>
    </w:p>
    <w:p w14:paraId="62AF202F" w14:textId="77777777" w:rsidR="00E97750" w:rsidRDefault="00FD2D87">
      <w:pPr>
        <w:numPr>
          <w:ilvl w:val="0"/>
          <w:numId w:val="3"/>
        </w:numPr>
      </w:pPr>
      <w:r>
        <w:t xml:space="preserve">Create a new data frame from the </w:t>
      </w:r>
      <w:r>
        <w:rPr>
          <w:rStyle w:val="VerbatimChar"/>
        </w:rPr>
        <w:t>surveys</w:t>
      </w:r>
      <w:r>
        <w:t xml:space="preserve"> data that meets the following criteria: contains only the </w:t>
      </w:r>
      <w:r>
        <w:rPr>
          <w:rStyle w:val="VerbatimChar"/>
        </w:rPr>
        <w:t>species_id</w:t>
      </w:r>
      <w:r>
        <w:t xml:space="preserve"> column and a column that contains values that are half the </w:t>
      </w:r>
      <w:r>
        <w:rPr>
          <w:rStyle w:val="VerbatimChar"/>
        </w:rPr>
        <w:t>hindfoot_length</w:t>
      </w:r>
      <w:r>
        <w:t xml:space="preserve"> values (e.g. a new column </w:t>
      </w:r>
      <w:r>
        <w:rPr>
          <w:rStyle w:val="VerbatimChar"/>
        </w:rPr>
        <w:t>hindfoot_half</w:t>
      </w:r>
      <w:r>
        <w:t xml:space="preserve">). In this </w:t>
      </w:r>
      <w:r>
        <w:rPr>
          <w:rStyle w:val="VerbatimChar"/>
        </w:rPr>
        <w:t>hindfoot_half</w:t>
      </w:r>
      <w:r>
        <w:t xml:space="preserve"> column, there are no NA values and all values are &lt; 30.</w:t>
      </w:r>
    </w:p>
    <w:p w14:paraId="73728DFA" w14:textId="77777777" w:rsidR="00E97750" w:rsidRDefault="00FD2D87">
      <w:pPr>
        <w:numPr>
          <w:ilvl w:val="0"/>
          <w:numId w:val="3"/>
        </w:numPr>
      </w:pPr>
      <w:r>
        <w:t>Find the min and the mean weight for the animals grouped by sex and species_id. Arrange the mean weight in descending order and print the first 15 rows.</w:t>
      </w:r>
    </w:p>
    <w:p w14:paraId="0CBDA709" w14:textId="77777777" w:rsidR="00E97750" w:rsidRDefault="00FD2D87">
      <w:pPr>
        <w:numPr>
          <w:ilvl w:val="0"/>
          <w:numId w:val="3"/>
        </w:numPr>
      </w:pPr>
      <w:r>
        <w:t xml:space="preserve">How many animals were caught in each </w:t>
      </w:r>
      <w:r>
        <w:rPr>
          <w:rStyle w:val="VerbatimChar"/>
        </w:rPr>
        <w:t>plot_type</w:t>
      </w:r>
      <w:r>
        <w:t xml:space="preserve"> surveyed?</w:t>
      </w:r>
    </w:p>
    <w:p w14:paraId="62BDB772" w14:textId="77777777" w:rsidR="00E97750" w:rsidRDefault="00FD2D87">
      <w:pPr>
        <w:numPr>
          <w:ilvl w:val="0"/>
          <w:numId w:val="3"/>
        </w:numPr>
      </w:pPr>
      <w:r>
        <w:t xml:space="preserve">Find the mean, min, and max hindfoot length for each species (using </w:t>
      </w:r>
      <w:r>
        <w:rPr>
          <w:rStyle w:val="VerbatimChar"/>
        </w:rPr>
        <w:t>species_id</w:t>
      </w:r>
      <w:r>
        <w:t xml:space="preserve">). Also add the number of observations (hint: see </w:t>
      </w:r>
      <w:r>
        <w:rPr>
          <w:rStyle w:val="VerbatimChar"/>
        </w:rPr>
        <w:t>?n</w:t>
      </w:r>
      <w:r>
        <w:t>).</w:t>
      </w:r>
    </w:p>
    <w:p w14:paraId="23336C94" w14:textId="77777777" w:rsidR="00E97750" w:rsidRDefault="00FD2D87">
      <w:pPr>
        <w:numPr>
          <w:ilvl w:val="0"/>
          <w:numId w:val="3"/>
        </w:numPr>
      </w:pPr>
      <w:r>
        <w:t xml:space="preserve">What was the heaviest animal measured in each year? Return the columns </w:t>
      </w:r>
      <w:r>
        <w:rPr>
          <w:rStyle w:val="VerbatimChar"/>
        </w:rPr>
        <w:t>year</w:t>
      </w:r>
      <w:r>
        <w:t xml:space="preserve">, </w:t>
      </w:r>
      <w:r>
        <w:rPr>
          <w:rStyle w:val="VerbatimChar"/>
        </w:rPr>
        <w:t>genus</w:t>
      </w:r>
      <w:r>
        <w:t xml:space="preserve">, </w:t>
      </w:r>
      <w:r>
        <w:rPr>
          <w:rStyle w:val="VerbatimChar"/>
        </w:rPr>
        <w:t>species_id</w:t>
      </w:r>
      <w:r>
        <w:t xml:space="preserve">, and </w:t>
      </w:r>
      <w:r>
        <w:rPr>
          <w:rStyle w:val="VerbatimChar"/>
        </w:rPr>
        <w:t>weight</w:t>
      </w:r>
      <w:r>
        <w:t>.</w:t>
      </w:r>
    </w:p>
    <w:p w14:paraId="06D92D48" w14:textId="77777777" w:rsidR="00DD0D83" w:rsidRDefault="00DD0D83">
      <w:pPr>
        <w:numPr>
          <w:ilvl w:val="0"/>
          <w:numId w:val="3"/>
        </w:numPr>
      </w:pPr>
      <w:r>
        <w:t>Make the following plot from survey data</w:t>
      </w:r>
    </w:p>
    <w:p w14:paraId="54AAC985" w14:textId="77777777" w:rsidR="00E97750" w:rsidRDefault="00DD0D83" w:rsidP="00DD0D83">
      <w:pPr>
        <w:ind w:left="480"/>
      </w:pPr>
      <w:r>
        <w:rPr>
          <w:noProof/>
        </w:rPr>
        <w:lastRenderedPageBreak/>
        <w:drawing>
          <wp:inline distT="0" distB="0" distL="0" distR="0" wp14:anchorId="338D2948" wp14:editId="49757D62">
            <wp:extent cx="2106295" cy="5143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95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1CD28" w14:textId="77777777" w:rsidR="00E97750" w:rsidRDefault="00FD2D87">
      <w:pPr>
        <w:pStyle w:val="FirstParagraph"/>
      </w:pPr>
      <w:r>
        <w:t xml:space="preserve">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 xml:space="preserve">. To learn more about dplyr and tidyr after the workshop, you may want to check out this </w:t>
      </w:r>
      <w:hyperlink r:id="rId9">
        <w:r>
          <w:rPr>
            <w:rStyle w:val="Hyperlink"/>
          </w:rPr>
          <w:t>https://github.com/rstudio/cheatsheets/raw/master/data-transformation.pdf</w:t>
        </w:r>
      </w:hyperlink>
      <w:r>
        <w:t xml:space="preserve"> and </w:t>
      </w:r>
      <w:hyperlink r:id="rId10">
        <w:r>
          <w:rPr>
            <w:rStyle w:val="Hyperlink"/>
          </w:rPr>
          <w:t>https://github.com/rstudio/cheatsheets/raw/master/data-import.pdf</w:t>
        </w:r>
      </w:hyperlink>
    </w:p>
    <w:p w14:paraId="5B284934" w14:textId="77777777" w:rsidR="00E97750" w:rsidRDefault="00E97750">
      <w:pPr>
        <w:pStyle w:val="BodyText"/>
      </w:pPr>
    </w:p>
    <w:sectPr w:rsidR="00E977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2ED3DE" w14:textId="77777777" w:rsidR="00F359D0" w:rsidRDefault="00F359D0">
      <w:pPr>
        <w:spacing w:after="0"/>
      </w:pPr>
      <w:r>
        <w:separator/>
      </w:r>
    </w:p>
  </w:endnote>
  <w:endnote w:type="continuationSeparator" w:id="0">
    <w:p w14:paraId="37426147" w14:textId="77777777" w:rsidR="00F359D0" w:rsidRDefault="00F359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62320E" w14:textId="77777777" w:rsidR="00F359D0" w:rsidRDefault="00F359D0">
      <w:r>
        <w:separator/>
      </w:r>
    </w:p>
  </w:footnote>
  <w:footnote w:type="continuationSeparator" w:id="0">
    <w:p w14:paraId="6DC19676" w14:textId="77777777" w:rsidR="00F359D0" w:rsidRDefault="00F359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804D0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FEEB4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2C00B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75B40"/>
    <w:rsid w:val="00DD0D83"/>
    <w:rsid w:val="00E315A3"/>
    <w:rsid w:val="00E97750"/>
    <w:rsid w:val="00F359D0"/>
    <w:rsid w:val="00FD2D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39A108"/>
  <w15:docId w15:val="{08A05162-9308-435C-BF18-F520C156F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DD0D8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D0D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rstudio/cheatsheets/raw/master/data-import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rstudio/cheatsheets/raw/master/data-transformatio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mediate R Workshop Homeworks</vt:lpstr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mediate R Workshop Homeworks</dc:title>
  <dc:creator>Olina Ngwenya</dc:creator>
  <cp:keywords/>
  <cp:lastModifiedBy>Olina Ngwenya</cp:lastModifiedBy>
  <cp:revision>3</cp:revision>
  <dcterms:created xsi:type="dcterms:W3CDTF">2019-11-09T12:12:00Z</dcterms:created>
  <dcterms:modified xsi:type="dcterms:W3CDTF">2020-12-01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0/2019</vt:lpwstr>
  </property>
  <property fmtid="{D5CDD505-2E9C-101B-9397-08002B2CF9AE}" pid="3" name="output">
    <vt:lpwstr/>
  </property>
</Properties>
</file>